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364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8B3640" w:rsidRDefault="008B364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 xml:space="preserve">Mechanical Behavior of materials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Deformation of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single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p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oly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crystals. Temperature and strain rate effects in plastic flow - strain hardening, </w:t>
      </w:r>
      <w:r w:rsidR="00735EA0" w:rsidRPr="00AA12DE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grain size strengthenin</w:t>
      </w:r>
      <w:r w:rsidR="00597D90" w:rsidRPr="00AA12DE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g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F130E0">
        <w:rPr>
          <w:rFonts w:ascii="NimbusSanL-Regu" w:hAnsi="NimbusSanL-Regu" w:cs="NimbusSanL-Regu"/>
          <w:color w:val="23373B"/>
          <w:sz w:val="32"/>
          <w:szCs w:val="20"/>
        </w:rPr>
        <w:t xml:space="preserve">Tensile,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F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atigue and fracture.</w:t>
      </w:r>
    </w:p>
    <w:p w:rsidR="008F2F7E" w:rsidRPr="00735EA0" w:rsidRDefault="008F2F7E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>
        <w:rPr>
          <w:rFonts w:ascii="NimbusSanL-Regu" w:hAnsi="NimbusSanL-Regu" w:cs="NimbusSanL-Regu"/>
          <w:color w:val="23373B"/>
          <w:sz w:val="32"/>
          <w:szCs w:val="20"/>
        </w:rPr>
        <w:t>Book - Courtney</w:t>
      </w:r>
    </w:p>
    <w:p w:rsidR="008B3640" w:rsidRPr="00735EA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8B3640" w:rsidRPr="00735EA0" w:rsidRDefault="008B3640" w:rsidP="00F043DF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Structure and characterization of materials</w:t>
      </w:r>
      <w:r w:rsidR="00F043DF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.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 xml:space="preserve">Electron diffraction and </w:t>
      </w:r>
      <w:bookmarkStart w:id="0" w:name="_GoBack"/>
      <w:bookmarkEnd w:id="0"/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Electron microscopy. Resolution and Rayleigh criterion, electron optics, electron guns and lenses, probe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diameter and probe current, electron-specimen interactions, interaction volume. Principles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 xml:space="preserve">of scanning electron microscopy, imaging modes and detectors. </w:t>
      </w:r>
    </w:p>
    <w:p w:rsidR="008B3640" w:rsidRPr="00735EA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</w:pPr>
    </w:p>
    <w:p w:rsidR="00735EA0" w:rsidRPr="00735EA0" w:rsidRDefault="008B364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Texture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oncepts of texture in materials, their representation by pole figure and orientation distributio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functions. Texture measurement by different techniques. Origin and development of texture during</w:t>
      </w:r>
    </w:p>
    <w:p w:rsidR="008B3640" w:rsidRPr="00735EA0" w:rsidRDefault="00735EA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Regu" w:hAnsi="NimbusSanL-Regu" w:cs="NimbusSanL-Regu"/>
          <w:color w:val="23373B"/>
          <w:sz w:val="32"/>
          <w:szCs w:val="20"/>
        </w:rPr>
        <w:t>material processing stages: solidification, deformation, annealing, phase transformation. Influence of texture on mechanical and physical properties.</w:t>
      </w:r>
    </w:p>
    <w:p w:rsidR="00DB3AEA" w:rsidRDefault="00DB3AEA" w:rsidP="008B3640"/>
    <w:p w:rsidR="00C26C06" w:rsidRPr="00C26C06" w:rsidRDefault="00C26C06" w:rsidP="00C26C06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  <w:highlight w:val="yellow"/>
        </w:rPr>
      </w:pPr>
      <w:r w:rsidRPr="00C26C06">
        <w:rPr>
          <w:rFonts w:ascii="NimbusSanL-BoldCond" w:hAnsi="NimbusSanL-BoldCond" w:cs="NimbusSanL-BoldCond"/>
          <w:b/>
          <w:bCs/>
          <w:color w:val="23373B"/>
          <w:sz w:val="32"/>
          <w:szCs w:val="20"/>
          <w:highlight w:val="yellow"/>
        </w:rPr>
        <w:t>Physical Metallurgy of Titanium alloys</w:t>
      </w:r>
      <w:r w:rsidRPr="00C26C06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. Basic properties, crystal structure, deformation modes, phase diagrams, phase transformations, alloy classification, basic hardening mechanisms, effect of processing and composition on microstructure and mechanical properties, high</w:t>
      </w:r>
    </w:p>
    <w:p w:rsidR="00C26C06" w:rsidRDefault="00C26C06" w:rsidP="00C26C06">
      <w:pPr>
        <w:autoSpaceDE w:val="0"/>
        <w:autoSpaceDN w:val="0"/>
        <w:adjustRightInd w:val="0"/>
        <w:spacing w:after="0" w:line="240" w:lineRule="auto"/>
      </w:pPr>
      <w:r w:rsidRPr="00C26C06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temperature titanium alloys.</w:t>
      </w:r>
    </w:p>
    <w:sectPr w:rsidR="00C26C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Co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IzNjQ0NLE0NrFQ0lEKTi0uzszPAykwrgUAoEmFQywAAAA="/>
  </w:docVars>
  <w:rsids>
    <w:rsidRoot w:val="008B3640"/>
    <w:rsid w:val="00000858"/>
    <w:rsid w:val="000256EA"/>
    <w:rsid w:val="00064EE1"/>
    <w:rsid w:val="00597D90"/>
    <w:rsid w:val="00611604"/>
    <w:rsid w:val="00735EA0"/>
    <w:rsid w:val="008B3640"/>
    <w:rsid w:val="008F2F7E"/>
    <w:rsid w:val="00AA12DE"/>
    <w:rsid w:val="00C26C06"/>
    <w:rsid w:val="00DB3AEA"/>
    <w:rsid w:val="00F043DF"/>
    <w:rsid w:val="00F13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26C1D"/>
  <w15:chartTrackingRefBased/>
  <w15:docId w15:val="{01C06966-21E9-49A2-B312-7FAB32CC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7</cp:revision>
  <dcterms:created xsi:type="dcterms:W3CDTF">2017-09-28T11:43:00Z</dcterms:created>
  <dcterms:modified xsi:type="dcterms:W3CDTF">2017-10-06T07:26:00Z</dcterms:modified>
</cp:coreProperties>
</file>